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0B8" w:rsidRDefault="0078575D" w:rsidP="003E182D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DBAFC28" wp14:editId="7B51A4D1">
                <wp:simplePos x="0" y="0"/>
                <wp:positionH relativeFrom="page">
                  <wp:posOffset>-609600</wp:posOffset>
                </wp:positionH>
                <wp:positionV relativeFrom="paragraph">
                  <wp:posOffset>-904875</wp:posOffset>
                </wp:positionV>
                <wp:extent cx="8997696" cy="11481435"/>
                <wp:effectExtent l="0" t="0" r="0" b="0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696" cy="11481435"/>
                          <a:chOff x="0" y="-1228701"/>
                          <a:chExt cx="8998023" cy="11475594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>
                            <a:extLst/>
                          </wpg:cNvPr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>
                              <a:extLst/>
                            </wps:cNvPr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>
                              <a:extLst/>
                            </wps:cNvPr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>
                            <a:extLst/>
                          </wps:cNvPr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>
                            <a:extLst/>
                          </wps:cNvPr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333239" w:rsidRPr="003E182D" w:rsidRDefault="00333239" w:rsidP="003E182D">
                                <w:pPr>
                                  <w:pStyle w:val="Title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>
                            <a:extLst/>
                          </wps:cNvPr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>
                          <a:extLst/>
                        </wps:cNvPr>
                        <wps:cNvSpPr/>
                        <wps:spPr>
                          <a:xfrm>
                            <a:off x="1207490" y="5207973"/>
                            <a:ext cx="3469456" cy="1474574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33239" w:rsidRPr="00AA54D7" w:rsidRDefault="00B61C3F" w:rsidP="00AA54D7">
                              <w:pPr>
                                <w:pStyle w:val="Date"/>
                              </w:pPr>
                              <w:r>
                                <w:rPr>
                                  <w:rStyle w:val="Strong"/>
                                </w:rPr>
                                <w:t>Wednesday</w:t>
                              </w:r>
                              <w:r w:rsidR="009376FB">
                                <w:rPr>
                                  <w:rStyle w:val="Strong"/>
                                </w:rPr>
                                <w:t xml:space="preserve">, </w:t>
                              </w:r>
                              <w:r w:rsidR="00D06001">
                                <w:rPr>
                                  <w:rStyle w:val="Strong"/>
                                </w:rPr>
                                <w:t>November</w:t>
                              </w:r>
                              <w:r w:rsidR="00AA54D7">
                                <w:t xml:space="preserve"> </w:t>
                              </w:r>
                              <w:r>
                                <w:t>3, 2021</w:t>
                              </w:r>
                              <w:r>
                                <w:br/>
                                <w:t>6pm-7pm</w:t>
                              </w:r>
                            </w:p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>
                          <a:extLst/>
                        </wps:cNvPr>
                        <wps:cNvSpPr txBox="1"/>
                        <wps:spPr>
                          <a:xfrm>
                            <a:off x="1062519" y="-1228701"/>
                            <a:ext cx="7934613" cy="4583002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33239" w:rsidRPr="00117DA9" w:rsidRDefault="00B61C3F" w:rsidP="00117DA9">
                              <w:pPr>
                                <w:pStyle w:val="Heading1"/>
                              </w:pPr>
                              <w:r>
                                <w:t xml:space="preserve">DELAC Training 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>
                          <a:extLst/>
                        </wps:cNvPr>
                        <wps:cNvSpPr txBox="1"/>
                        <wps:spPr>
                          <a:xfrm>
                            <a:off x="1427967" y="1791744"/>
                            <a:ext cx="2573425" cy="118227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33239" w:rsidRPr="003E182D" w:rsidRDefault="00333239" w:rsidP="003E182D">
                              <w:pPr>
                                <w:pStyle w:val="Subtitle"/>
                              </w:pP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3" name="TextBox 56">
                          <a:extLst/>
                        </wps:cNvPr>
                        <wps:cNvSpPr txBox="1"/>
                        <wps:spPr>
                          <a:xfrm>
                            <a:off x="2818356" y="351250"/>
                            <a:ext cx="5060515" cy="234505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333239" w:rsidRPr="00117DA9" w:rsidRDefault="00333239" w:rsidP="00117DA9">
                              <w:pPr>
                                <w:pStyle w:val="Script"/>
                              </w:pP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>
                          <a:extLst/>
                        </wps:cNvPr>
                        <wps:cNvSpPr txBox="1"/>
                        <wps:spPr>
                          <a:xfrm>
                            <a:off x="4217820" y="1741587"/>
                            <a:ext cx="4095899" cy="850530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Join Zoom Meeting</w:t>
                              </w:r>
                            </w:p>
                            <w:p w:rsidR="00822466" w:rsidRPr="00D06001" w:rsidRDefault="00822466" w:rsidP="00822466">
                              <w:pPr>
                                <w:spacing w:after="0" w:line="240" w:lineRule="auto"/>
                                <w:rPr>
                                  <w:highlight w:val="yellow"/>
                                </w:rPr>
                              </w:pPr>
                              <w:r w:rsidRPr="00D06001">
                                <w:rPr>
                                  <w:highlight w:val="yellow"/>
                                </w:rPr>
                                <w:t>https://scusd.zoom.us/j/87530916460</w:t>
                              </w:r>
                            </w:p>
                            <w:p w:rsidR="00822466" w:rsidRPr="00D06001" w:rsidRDefault="00822466" w:rsidP="00822466">
                              <w:pPr>
                                <w:rPr>
                                  <w:highlight w:val="yellow"/>
                                </w:rPr>
                              </w:pPr>
                            </w:p>
                            <w:p w:rsidR="00822466" w:rsidRPr="00D06001" w:rsidRDefault="00822466" w:rsidP="00822466">
                              <w:pPr>
                                <w:spacing w:after="0" w:line="240" w:lineRule="auto"/>
                                <w:rPr>
                                  <w:highlight w:val="yellow"/>
                                </w:rPr>
                              </w:pPr>
                              <w:r w:rsidRPr="00D06001">
                                <w:rPr>
                                  <w:highlight w:val="yellow"/>
                                </w:rPr>
                                <w:t>Meeting ID: 875 3091 6460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 w:rsidRPr="00D06001">
                                <w:rPr>
                                  <w:highlight w:val="yellow"/>
                                </w:rPr>
                                <w:t>Passcode: DTRAIN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One tap mobile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+14086380968</w:t>
                              </w:r>
                              <w:proofErr w:type="gramStart"/>
                              <w:r>
                                <w:t>,87530916460</w:t>
                              </w:r>
                              <w:proofErr w:type="gramEnd"/>
                              <w:r>
                                <w:t>#,,,,*561350# US (San Jose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+16699006833</w:t>
                              </w:r>
                              <w:proofErr w:type="gramStart"/>
                              <w:r>
                                <w:t>,87530916460</w:t>
                              </w:r>
                              <w:proofErr w:type="gramEnd"/>
                              <w:r>
                                <w:t>#,,,,*561350# US (San Jose)</w:t>
                              </w:r>
                            </w:p>
                            <w:p w:rsidR="00822466" w:rsidRDefault="00822466" w:rsidP="00822466"/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Dial by your location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408 638 0968 US (San Jose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669 900 6833 US (San Jose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253 215 8782 US (Tacoma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346 248 7799 US (Houston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646 876 9923 US (New York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301 715 8592 US (Washington DC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 xml:space="preserve">        +1 312 626 6799 US (Chicago)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Meeting ID: 875 3091 6460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Passcode: 561350</w:t>
                              </w:r>
                            </w:p>
                            <w:p w:rsidR="00822466" w:rsidRDefault="00822466" w:rsidP="00822466">
                              <w:pPr>
                                <w:spacing w:after="0" w:line="240" w:lineRule="auto"/>
                              </w:pPr>
                              <w:r>
                                <w:t>Find your local number: https://scusd.zoom.us/u/kbaAtBQLXh</w:t>
                              </w:r>
                            </w:p>
                            <w:p w:rsidR="00333239" w:rsidRPr="00002A59" w:rsidRDefault="00333239" w:rsidP="00002A59">
                              <w:pPr>
                                <w:pStyle w:val="Heading2"/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>
                          <a:extLst/>
                        </wps:cNvPr>
                        <wps:cNvSpPr txBox="1"/>
                        <wps:spPr>
                          <a:xfrm>
                            <a:off x="923959" y="7091913"/>
                            <a:ext cx="4106896" cy="961414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:rsidR="00333239" w:rsidRDefault="00B61C3F" w:rsidP="00AA54D7">
                              <w:r>
                                <w:t xml:space="preserve">Multilingual Literacy Department </w:t>
                              </w:r>
                            </w:p>
                            <w:p w:rsidR="00B61C3F" w:rsidRDefault="00B61C3F" w:rsidP="00AA54D7">
                              <w:r>
                                <w:t xml:space="preserve">If you </w:t>
                              </w:r>
                              <w:r w:rsidR="00822466">
                                <w:t>have,</w:t>
                              </w:r>
                              <w:r>
                                <w:t xml:space="preserve"> any questions please call </w:t>
                              </w:r>
                            </w:p>
                            <w:p w:rsidR="00B61C3F" w:rsidRPr="00AA54D7" w:rsidRDefault="00B61C3F" w:rsidP="00AA54D7">
                              <w:r>
                                <w:t xml:space="preserve"> (916)</w:t>
                              </w:r>
                              <w:r>
                                <w:t xml:space="preserve"> </w:t>
                              </w:r>
                              <w:r>
                                <w:t>643-9446</w:t>
                              </w:r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BAFC28" id="Group 27" o:spid="_x0000_s1026" style="position:absolute;left:0;text-align:left;margin-left:-48pt;margin-top:-71.25pt;width:708.5pt;height:904.05pt;z-index:251659264;mso-position-horizontal-relative:page;mso-width-relative:margin;mso-height-relative:margin" coordorigin=",-12287" coordsize="89980,114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">
                <v:rect id="Rectangle 12" o:spid="_x0000_s1027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p w:rsidR="00333239" w:rsidRPr="003E182D" w:rsidRDefault="00333239" w:rsidP="003E182D">
                          <w:pPr>
                            <w:pStyle w:val="Title"/>
                          </w:pP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12074;top:52079;width:34695;height:147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:rsidR="00333239" w:rsidRPr="00AA54D7" w:rsidRDefault="00B61C3F" w:rsidP="00AA54D7">
                        <w:pPr>
                          <w:pStyle w:val="Date"/>
                        </w:pPr>
                        <w:r>
                          <w:rPr>
                            <w:rStyle w:val="Strong"/>
                          </w:rPr>
                          <w:t>Wednesday</w:t>
                        </w:r>
                        <w:r w:rsidR="009376FB">
                          <w:rPr>
                            <w:rStyle w:val="Strong"/>
                          </w:rPr>
                          <w:t xml:space="preserve">, </w:t>
                        </w:r>
                        <w:r w:rsidR="00D06001">
                          <w:rPr>
                            <w:rStyle w:val="Strong"/>
                          </w:rPr>
                          <w:t>November</w:t>
                        </w:r>
                        <w:r w:rsidR="00AA54D7">
                          <w:t xml:space="preserve"> </w:t>
                        </w:r>
                        <w:r>
                          <w:t>3, 2021</w:t>
                        </w:r>
                        <w:r>
                          <w:br/>
                          <w:t>6pm-7pm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10625;top:-12287;width:79346;height:45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wge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mOfw+JJ+gN7cAQAA//8DAFBLAQItABQABgAIAAAAIQDb4fbL7gAAAIUBAAATAAAAAAAAAAAAAAAA&#10;AAAAAABbQ29udGVudF9UeXBlc10ueG1sUEsBAi0AFAAGAAgAAAAhAFr0LFu/AAAAFQEAAAsAAAAA&#10;AAAAAAAAAAAAHwEAAF9yZWxzLy5yZWxzUEsBAi0AFAAGAAgAAAAhAGujCB7BAAAA2wAAAA8AAAAA&#10;AAAAAAAAAAAABwIAAGRycy9kb3ducmV2LnhtbFBLBQYAAAAAAwADALcAAAD1AgAAAAA=&#10;" filled="f" stroked="f">
                  <v:textbox style="mso-fit-shape-to-text:t">
                    <w:txbxContent>
                      <w:p w:rsidR="00333239" w:rsidRPr="00117DA9" w:rsidRDefault="00B61C3F" w:rsidP="00117DA9">
                        <w:pPr>
                          <w:pStyle w:val="Heading1"/>
                        </w:pPr>
                        <w:r>
                          <w:t xml:space="preserve">DELAC Training </w:t>
                        </w:r>
                      </w:p>
                    </w:txbxContent>
                  </v:textbox>
                </v:shape>
                <v:shape id="TextBox 28" o:spid="_x0000_s1037" type="#_x0000_t202" style="position:absolute;left:14279;top:17917;width:25734;height:11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:rsidR="00333239" w:rsidRPr="003E182D" w:rsidRDefault="00333239" w:rsidP="003E182D">
                        <w:pPr>
                          <w:pStyle w:val="Subtitle"/>
                        </w:pPr>
                      </w:p>
                    </w:txbxContent>
                  </v:textbox>
                </v:shape>
                <v:shape id="TextBox 56" o:spid="_x0000_s1038" type="#_x0000_t202" style="position:absolute;left:28183;top:3512;width:50605;height:23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kTwwAAANsAAAAPAAAAZHJzL2Rvd25yZXYueG1sRI9Ba8JA&#10;FITvBf/D8gQvxWy0UE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FmipE8MAAADbAAAADwAA&#10;AAAAAAAAAAAAAAAHAgAAZHJzL2Rvd25yZXYueG1sUEsFBgAAAAADAAMAtwAAAPcCAAAAAA==&#10;" filled="f" stroked="f">
                  <v:textbox inset="0,0,0,0">
                    <w:txbxContent>
                      <w:p w:rsidR="00333239" w:rsidRPr="00117DA9" w:rsidRDefault="00333239" w:rsidP="00117DA9">
                        <w:pPr>
                          <w:pStyle w:val="Script"/>
                        </w:pPr>
                      </w:p>
                    </w:txbxContent>
                  </v:textbox>
                </v:shape>
                <v:shape id="TextBox 63" o:spid="_x0000_s1039" type="#_x0000_t202" style="position:absolute;left:42178;top:17415;width:40959;height:85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<v:textbox style="mso-fit-shape-to-text:t">
                    <w:txbxContent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Join Zoom Meeting</w:t>
                        </w:r>
                      </w:p>
                      <w:p w:rsidR="00822466" w:rsidRPr="00D06001" w:rsidRDefault="00822466" w:rsidP="00822466">
                        <w:pPr>
                          <w:spacing w:after="0" w:line="240" w:lineRule="auto"/>
                          <w:rPr>
                            <w:highlight w:val="yellow"/>
                          </w:rPr>
                        </w:pPr>
                        <w:r w:rsidRPr="00D06001">
                          <w:rPr>
                            <w:highlight w:val="yellow"/>
                          </w:rPr>
                          <w:t>https://scusd.zoom.us/j/87530916460</w:t>
                        </w:r>
                      </w:p>
                      <w:p w:rsidR="00822466" w:rsidRPr="00D06001" w:rsidRDefault="00822466" w:rsidP="00822466">
                        <w:pPr>
                          <w:rPr>
                            <w:highlight w:val="yellow"/>
                          </w:rPr>
                        </w:pPr>
                      </w:p>
                      <w:p w:rsidR="00822466" w:rsidRPr="00D06001" w:rsidRDefault="00822466" w:rsidP="00822466">
                        <w:pPr>
                          <w:spacing w:after="0" w:line="240" w:lineRule="auto"/>
                          <w:rPr>
                            <w:highlight w:val="yellow"/>
                          </w:rPr>
                        </w:pPr>
                        <w:r w:rsidRPr="00D06001">
                          <w:rPr>
                            <w:highlight w:val="yellow"/>
                          </w:rPr>
                          <w:t>Meeting ID: 875 3091 6460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 w:rsidRPr="00D06001">
                          <w:rPr>
                            <w:highlight w:val="yellow"/>
                          </w:rPr>
                          <w:t>Passcode: DTRAIN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One tap mobile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+14086380968</w:t>
                        </w:r>
                        <w:proofErr w:type="gramStart"/>
                        <w:r>
                          <w:t>,87530916460</w:t>
                        </w:r>
                        <w:proofErr w:type="gramEnd"/>
                        <w:r>
                          <w:t>#,,,,*561350# US (San Jose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+16699006833</w:t>
                        </w:r>
                        <w:proofErr w:type="gramStart"/>
                        <w:r>
                          <w:t>,87530916460</w:t>
                        </w:r>
                        <w:proofErr w:type="gramEnd"/>
                        <w:r>
                          <w:t>#,,,,*561350# US (San Jose)</w:t>
                        </w:r>
                      </w:p>
                      <w:p w:rsidR="00822466" w:rsidRDefault="00822466" w:rsidP="00822466"/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Dial by your location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408 638 0968 US (San Jose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669 900 6833 US (San Jose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253 215 8782 US (Tacoma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346 248 7799 US (Houston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646 876 9923 US (New York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301 715 8592 US (Washington DC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 xml:space="preserve">        +1 312 626 6799 US (Chicago)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Meeting ID: 875 3091 6460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Passcode: 561350</w:t>
                        </w:r>
                      </w:p>
                      <w:p w:rsidR="00822466" w:rsidRDefault="00822466" w:rsidP="00822466">
                        <w:pPr>
                          <w:spacing w:after="0" w:line="240" w:lineRule="auto"/>
                        </w:pPr>
                        <w:r>
                          <w:t>Find your local number: https://scusd.zoom.us/u/kbaAtBQLXh</w:t>
                        </w:r>
                      </w:p>
                      <w:p w:rsidR="00333239" w:rsidRPr="00002A59" w:rsidRDefault="00333239" w:rsidP="00002A59">
                        <w:pPr>
                          <w:pStyle w:val="Heading2"/>
                        </w:pPr>
                      </w:p>
                    </w:txbxContent>
                  </v:textbox>
                </v:shape>
                <v:shape id="TextBox 13" o:spid="_x0000_s1040" type="#_x0000_t202" style="position:absolute;left:9239;top:70919;width:41069;height:96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:rsidR="00333239" w:rsidRDefault="00B61C3F" w:rsidP="00AA54D7">
                        <w:r>
                          <w:t xml:space="preserve">Multilingual Literacy Department </w:t>
                        </w:r>
                      </w:p>
                      <w:p w:rsidR="00B61C3F" w:rsidRDefault="00B61C3F" w:rsidP="00AA54D7">
                        <w:r>
                          <w:t xml:space="preserve">If you </w:t>
                        </w:r>
                        <w:r w:rsidR="00822466">
                          <w:t>have,</w:t>
                        </w:r>
                        <w:r>
                          <w:t xml:space="preserve"> any questions please call </w:t>
                        </w:r>
                      </w:p>
                      <w:p w:rsidR="00B61C3F" w:rsidRPr="00AA54D7" w:rsidRDefault="00B61C3F" w:rsidP="00AA54D7">
                        <w:r>
                          <w:t xml:space="preserve"> (916)</w:t>
                        </w:r>
                        <w:r>
                          <w:t xml:space="preserve"> </w:t>
                        </w:r>
                        <w:r>
                          <w:t>643-944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sectPr w:rsidR="005A20B8" w:rsidSect="0078575D">
      <w:headerReference w:type="default" r:id="rId9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1C3F" w:rsidRDefault="00B61C3F" w:rsidP="00333239">
      <w:pPr>
        <w:spacing w:after="0" w:line="240" w:lineRule="auto"/>
      </w:pPr>
      <w:r>
        <w:separator/>
      </w:r>
    </w:p>
  </w:endnote>
  <w:endnote w:type="continuationSeparator" w:id="0">
    <w:p w:rsidR="00B61C3F" w:rsidRDefault="00B61C3F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1C3F" w:rsidRDefault="00B61C3F" w:rsidP="00333239">
      <w:pPr>
        <w:spacing w:after="0" w:line="240" w:lineRule="auto"/>
      </w:pPr>
      <w:r>
        <w:separator/>
      </w:r>
    </w:p>
  </w:footnote>
  <w:footnote w:type="continuationSeparator" w:id="0">
    <w:p w:rsidR="00B61C3F" w:rsidRDefault="00B61C3F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A4015" wp14:editId="062CD007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1762F2" id="Group 10" o:spid="_x0000_s1026" style="position:absolute;margin-left:-72.9pt;margin-top:-16.55pt;width:601.1pt;height:725.2pt;z-index:251659264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79610d [1605]" stroked="f" strokeweight="1pt"/>
              <v:shape id="Freeform: Shape 3" o:spid="_x0000_s1028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79610d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273951 [1609]" stroked="f" strokeweight="1pt"/>
              <v:shape id="Freeform: Shape 7" o:spid="_x0000_s1030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e7bc2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809ec2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B61C3F"/>
    <w:rsid w:val="00002A59"/>
    <w:rsid w:val="00117DA9"/>
    <w:rsid w:val="002C7E86"/>
    <w:rsid w:val="00333239"/>
    <w:rsid w:val="003418B3"/>
    <w:rsid w:val="00350944"/>
    <w:rsid w:val="003B5FB0"/>
    <w:rsid w:val="003E182D"/>
    <w:rsid w:val="005A20B8"/>
    <w:rsid w:val="0078575D"/>
    <w:rsid w:val="00822466"/>
    <w:rsid w:val="009376FB"/>
    <w:rsid w:val="00956DB8"/>
    <w:rsid w:val="00A31E1C"/>
    <w:rsid w:val="00AA54D7"/>
    <w:rsid w:val="00B61C3F"/>
    <w:rsid w:val="00D06001"/>
    <w:rsid w:val="00D252B4"/>
    <w:rsid w:val="00E05901"/>
    <w:rsid w:val="00E55715"/>
    <w:rsid w:val="00EE6188"/>
    <w:rsid w:val="00F9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5454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0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0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amsn\AppData\Roaming\Microsoft\Templates\Elegant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48138-90B6-4926-AFDC-B82B43C1535F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6c05727-aa75-4e4a-9b5f-8a80a1165891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935180-69BB-4FA5-8A49-A944A8A77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graduation flyer.dotx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5T18:15:00Z</dcterms:created>
  <dcterms:modified xsi:type="dcterms:W3CDTF">2021-10-2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